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D5FB2" w14:textId="4EECE56E" w:rsidR="0045510F" w:rsidRPr="001C689D" w:rsidRDefault="0045510F" w:rsidP="0045510F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28"/>
          <w:szCs w:val="28"/>
        </w:rPr>
      </w:pPr>
      <w:r w:rsidRPr="0045510F">
        <w:rPr>
          <w:sz w:val="28"/>
          <w:szCs w:val="28"/>
          <w:lang w:val="en-US"/>
        </w:rPr>
        <w:t xml:space="preserve">Q1. </w:t>
      </w:r>
      <w:r w:rsidRPr="001C689D">
        <w:rPr>
          <w:rFonts w:ascii="Arial" w:hAnsi="Arial"/>
          <w:color w:val="1C2B41"/>
          <w:sz w:val="28"/>
          <w:szCs w:val="28"/>
        </w:rPr>
        <w:t>Get the key corresponding to the minimum value from the following dictionary</w:t>
      </w:r>
      <w:r w:rsidR="001C689D" w:rsidRPr="001C689D">
        <w:rPr>
          <w:rFonts w:ascii="Arial" w:hAnsi="Arial"/>
          <w:color w:val="1C2B41"/>
          <w:sz w:val="28"/>
          <w:szCs w:val="28"/>
        </w:rPr>
        <w:t xml:space="preserve"> according to the score</w:t>
      </w:r>
    </w:p>
    <w:p w14:paraId="01FF9B0E" w14:textId="69BA2277" w:rsidR="0045510F" w:rsidRPr="0045510F" w:rsidRDefault="0045510F" w:rsidP="0045510F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marks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= {</w:t>
      </w:r>
    </w:p>
    <w:p w14:paraId="45EC0C47" w14:textId="7B96CE63" w:rsidR="0045510F" w:rsidRPr="0045510F" w:rsidRDefault="0045510F" w:rsidP="0045510F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proofErr w:type="spellStart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Sampark</w:t>
      </w:r>
      <w:proofErr w:type="spellEnd"/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95 , “age” : 23}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,</w:t>
      </w:r>
    </w:p>
    <w:p w14:paraId="0B9FCF5F" w14:textId="28E1AED1" w:rsidR="0045510F" w:rsidRPr="0045510F" w:rsidRDefault="0045510F" w:rsidP="0045510F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Rahul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78 , “age” : 24}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,</w:t>
      </w:r>
    </w:p>
    <w:p w14:paraId="0CE3363F" w14:textId="359DA8BD" w:rsidR="0045510F" w:rsidRPr="0045510F" w:rsidRDefault="0045510F" w:rsidP="0045510F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Harshit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 w:rsidR="001C689D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86, “age” : 22}</w:t>
      </w:r>
    </w:p>
    <w:p w14:paraId="03A4D459" w14:textId="77777777" w:rsidR="0045510F" w:rsidRPr="0045510F" w:rsidRDefault="0045510F" w:rsidP="0045510F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}</w:t>
      </w:r>
    </w:p>
    <w:p w14:paraId="687CF84F" w14:textId="3EAF1873" w:rsidR="0045510F" w:rsidRPr="001C689D" w:rsidRDefault="0045510F" w:rsidP="0045510F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28"/>
          <w:szCs w:val="28"/>
        </w:rPr>
      </w:pPr>
      <w:r w:rsidRPr="001C689D">
        <w:rPr>
          <w:rFonts w:ascii="Arial" w:hAnsi="Arial"/>
          <w:color w:val="1C2B41"/>
          <w:sz w:val="28"/>
          <w:szCs w:val="28"/>
        </w:rPr>
        <w:t xml:space="preserve">Q2. </w:t>
      </w:r>
      <w:r w:rsidR="00B33396" w:rsidRPr="001C689D">
        <w:rPr>
          <w:rFonts w:ascii="Arial" w:hAnsi="Arial"/>
          <w:color w:val="1C2B41"/>
          <w:sz w:val="28"/>
          <w:szCs w:val="28"/>
        </w:rPr>
        <w:t>Find H</w:t>
      </w:r>
      <w:r w:rsidR="001C689D" w:rsidRPr="001C689D">
        <w:rPr>
          <w:rFonts w:ascii="Arial" w:hAnsi="Arial"/>
          <w:color w:val="1C2B41"/>
          <w:sz w:val="28"/>
          <w:szCs w:val="28"/>
        </w:rPr>
        <w:t>CF</w:t>
      </w:r>
      <w:r w:rsidR="00B33396" w:rsidRPr="001C689D">
        <w:rPr>
          <w:rFonts w:ascii="Arial" w:hAnsi="Arial"/>
          <w:color w:val="1C2B41"/>
          <w:sz w:val="28"/>
          <w:szCs w:val="28"/>
        </w:rPr>
        <w:t xml:space="preserve"> of two numbers using lambda expression</w:t>
      </w:r>
      <w:r w:rsidR="001C689D" w:rsidRPr="001C689D">
        <w:rPr>
          <w:rFonts w:ascii="Arial" w:hAnsi="Arial"/>
          <w:color w:val="1C2B41"/>
          <w:sz w:val="28"/>
          <w:szCs w:val="28"/>
        </w:rPr>
        <w:t xml:space="preserve"> and list comprehension</w:t>
      </w:r>
    </w:p>
    <w:p w14:paraId="3D345F6F" w14:textId="4E06533A" w:rsidR="00B33396" w:rsidRPr="001C689D" w:rsidRDefault="00B33396" w:rsidP="0045510F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28"/>
          <w:szCs w:val="28"/>
        </w:rPr>
      </w:pPr>
      <w:r w:rsidRPr="001C689D">
        <w:rPr>
          <w:rFonts w:ascii="Arial" w:hAnsi="Arial"/>
          <w:color w:val="1C2B41"/>
          <w:sz w:val="28"/>
          <w:szCs w:val="28"/>
        </w:rPr>
        <w:t xml:space="preserve">Q3. </w:t>
      </w:r>
      <w:r w:rsidR="001C689D" w:rsidRPr="001C689D">
        <w:rPr>
          <w:rFonts w:ascii="Arial" w:hAnsi="Arial"/>
          <w:color w:val="1C2B41"/>
          <w:sz w:val="28"/>
          <w:szCs w:val="28"/>
        </w:rPr>
        <w:t>Find first 100 prime numbers using list comprehension and lambda expression</w:t>
      </w:r>
    </w:p>
    <w:p w14:paraId="3FBE91D0" w14:textId="4E93ECBD" w:rsidR="001C689D" w:rsidRPr="001C689D" w:rsidRDefault="001C689D" w:rsidP="0045510F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28"/>
          <w:szCs w:val="28"/>
        </w:rPr>
      </w:pPr>
      <w:r w:rsidRPr="001C689D">
        <w:rPr>
          <w:rFonts w:ascii="Arial" w:hAnsi="Arial"/>
          <w:color w:val="1C2B41"/>
          <w:sz w:val="28"/>
          <w:szCs w:val="28"/>
        </w:rPr>
        <w:t>Q4. Get the key corresponding to the maximum value from the following dictionary according to the age</w:t>
      </w:r>
    </w:p>
    <w:p w14:paraId="11AF8028" w14:textId="77777777" w:rsidR="001C689D" w:rsidRPr="0045510F" w:rsidRDefault="001C689D" w:rsidP="001C689D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marks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= {</w:t>
      </w:r>
    </w:p>
    <w:p w14:paraId="14D43E99" w14:textId="77777777" w:rsidR="001C689D" w:rsidRPr="0045510F" w:rsidRDefault="001C689D" w:rsidP="001C689D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proofErr w:type="spellStart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Sampark</w:t>
      </w:r>
      <w:proofErr w:type="spellEnd"/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95 , “age” : 23}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,</w:t>
      </w:r>
    </w:p>
    <w:p w14:paraId="2D7232AC" w14:textId="77777777" w:rsidR="001C689D" w:rsidRPr="0045510F" w:rsidRDefault="001C689D" w:rsidP="001C689D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Rahul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78 , “age” : 24}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,</w:t>
      </w:r>
    </w:p>
    <w:p w14:paraId="110EC814" w14:textId="77777777" w:rsidR="001C689D" w:rsidRPr="0045510F" w:rsidRDefault="001C689D" w:rsidP="001C689D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'</w:t>
      </w: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Harshit</w:t>
      </w: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': </w:t>
      </w:r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{“score</w:t>
      </w:r>
      <w:proofErr w:type="gramStart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” :</w:t>
      </w:r>
      <w:proofErr w:type="gramEnd"/>
      <w:r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86, “age” : 22}</w:t>
      </w:r>
    </w:p>
    <w:p w14:paraId="7F1E67B3" w14:textId="77777777" w:rsidR="001C689D" w:rsidRPr="0045510F" w:rsidRDefault="001C689D" w:rsidP="001C689D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45510F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}</w:t>
      </w:r>
    </w:p>
    <w:p w14:paraId="5E8FABE3" w14:textId="17702723" w:rsidR="001C689D" w:rsidRPr="001C689D" w:rsidRDefault="001C689D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  <w:sz w:val="28"/>
          <w:szCs w:val="28"/>
        </w:rPr>
      </w:pPr>
      <w:r w:rsidRPr="001C689D">
        <w:rPr>
          <w:rFonts w:ascii="Arial" w:hAnsi="Arial"/>
          <w:color w:val="1C2B41"/>
          <w:sz w:val="28"/>
          <w:szCs w:val="28"/>
        </w:rPr>
        <w:t>Q</w:t>
      </w:r>
      <w:r w:rsidR="00487940">
        <w:rPr>
          <w:rFonts w:ascii="Arial" w:hAnsi="Arial"/>
          <w:color w:val="1C2B41"/>
          <w:sz w:val="28"/>
          <w:szCs w:val="28"/>
        </w:rPr>
        <w:t>5</w:t>
      </w:r>
      <w:r w:rsidRPr="001C689D">
        <w:rPr>
          <w:rFonts w:ascii="Arial" w:hAnsi="Arial"/>
          <w:color w:val="1C2B41"/>
          <w:sz w:val="28"/>
          <w:szCs w:val="28"/>
        </w:rPr>
        <w:t xml:space="preserve">. Get the index of </w:t>
      </w:r>
      <w:r>
        <w:rPr>
          <w:rFonts w:ascii="Arial" w:hAnsi="Arial"/>
          <w:color w:val="1C2B41"/>
          <w:sz w:val="28"/>
          <w:szCs w:val="28"/>
        </w:rPr>
        <w:t xml:space="preserve">the </w:t>
      </w:r>
      <w:r w:rsidRPr="001C689D">
        <w:rPr>
          <w:rFonts w:ascii="Arial" w:hAnsi="Arial"/>
          <w:color w:val="1C2B41"/>
          <w:sz w:val="28"/>
          <w:szCs w:val="28"/>
        </w:rPr>
        <w:t xml:space="preserve">third prem in this list and it </w:t>
      </w:r>
      <w:r>
        <w:rPr>
          <w:rFonts w:ascii="Arial" w:hAnsi="Arial"/>
          <w:color w:val="1C2B41"/>
          <w:sz w:val="28"/>
          <w:szCs w:val="28"/>
        </w:rPr>
        <w:t>sho</w:t>
      </w:r>
      <w:r w:rsidRPr="001C689D">
        <w:rPr>
          <w:rFonts w:ascii="Arial" w:hAnsi="Arial"/>
          <w:color w:val="1C2B41"/>
          <w:sz w:val="28"/>
          <w:szCs w:val="28"/>
        </w:rPr>
        <w:t xml:space="preserve">uld be dynamic </w:t>
      </w:r>
    </w:p>
    <w:p w14:paraId="1BEDED26" w14:textId="4AC50931" w:rsidR="001C689D" w:rsidRDefault="001C689D" w:rsidP="001C689D">
      <w:pPr>
        <w:pStyle w:val="Heading4"/>
        <w:shd w:val="clear" w:color="auto" w:fill="FEFEFE"/>
        <w:spacing w:before="450" w:after="375"/>
        <w:rPr>
          <w:rFonts w:ascii="Arial" w:hAnsi="Arial"/>
          <w:b w:val="0"/>
          <w:bCs w:val="0"/>
          <w:color w:val="1C2B41"/>
        </w:rPr>
      </w:pPr>
      <w:r w:rsidRPr="001C689D">
        <w:rPr>
          <w:rFonts w:ascii="Arial" w:hAnsi="Arial"/>
          <w:b w:val="0"/>
          <w:bCs w:val="0"/>
          <w:color w:val="1C2B41"/>
        </w:rPr>
        <w:t>Name</w:t>
      </w:r>
      <w:r>
        <w:rPr>
          <w:rFonts w:ascii="Arial" w:hAnsi="Arial"/>
          <w:b w:val="0"/>
          <w:bCs w:val="0"/>
          <w:color w:val="1C2B41"/>
        </w:rPr>
        <w:t xml:space="preserve"> </w:t>
      </w:r>
      <w:r w:rsidRPr="001C689D">
        <w:rPr>
          <w:rFonts w:ascii="Arial" w:hAnsi="Arial"/>
          <w:b w:val="0"/>
          <w:bCs w:val="0"/>
          <w:color w:val="1C2B41"/>
        </w:rPr>
        <w:t>=</w:t>
      </w:r>
      <w:r>
        <w:rPr>
          <w:rFonts w:ascii="Arial" w:hAnsi="Arial"/>
          <w:b w:val="0"/>
          <w:bCs w:val="0"/>
          <w:color w:val="1C2B41"/>
        </w:rPr>
        <w:t xml:space="preserve"> </w:t>
      </w:r>
      <w:r w:rsidRPr="001C689D">
        <w:rPr>
          <w:rFonts w:ascii="Arial" w:hAnsi="Arial"/>
          <w:b w:val="0"/>
          <w:bCs w:val="0"/>
          <w:color w:val="1C2B41"/>
        </w:rPr>
        <w:t>["</w:t>
      </w:r>
      <w:proofErr w:type="spellStart"/>
      <w:r w:rsidRPr="001C689D">
        <w:rPr>
          <w:rFonts w:ascii="Arial" w:hAnsi="Arial"/>
          <w:b w:val="0"/>
          <w:bCs w:val="0"/>
          <w:color w:val="1C2B41"/>
        </w:rPr>
        <w:t>krishna</w:t>
      </w:r>
      <w:proofErr w:type="spellEnd"/>
      <w:proofErr w:type="gramStart"/>
      <w:r w:rsidRPr="001C689D">
        <w:rPr>
          <w:rFonts w:ascii="Arial" w:hAnsi="Arial"/>
          <w:b w:val="0"/>
          <w:bCs w:val="0"/>
          <w:color w:val="1C2B41"/>
        </w:rPr>
        <w:t>" ,</w:t>
      </w:r>
      <w:proofErr w:type="gramEnd"/>
      <w:r w:rsidRPr="001C689D">
        <w:rPr>
          <w:rFonts w:ascii="Arial" w:hAnsi="Arial"/>
          <w:b w:val="0"/>
          <w:bCs w:val="0"/>
          <w:color w:val="1C2B41"/>
        </w:rPr>
        <w:t xml:space="preserve"> "prem" , "PK" , "</w:t>
      </w:r>
      <w:proofErr w:type="spellStart"/>
      <w:r w:rsidRPr="001C689D">
        <w:rPr>
          <w:rFonts w:ascii="Arial" w:hAnsi="Arial"/>
          <w:b w:val="0"/>
          <w:bCs w:val="0"/>
          <w:color w:val="1C2B41"/>
        </w:rPr>
        <w:t>nidhi</w:t>
      </w:r>
      <w:proofErr w:type="spellEnd"/>
      <w:r w:rsidRPr="001C689D">
        <w:rPr>
          <w:rFonts w:ascii="Arial" w:hAnsi="Arial"/>
          <w:b w:val="0"/>
          <w:bCs w:val="0"/>
          <w:color w:val="1C2B41"/>
        </w:rPr>
        <w:t>" ,</w:t>
      </w:r>
      <w:r>
        <w:rPr>
          <w:rFonts w:ascii="Arial" w:hAnsi="Arial"/>
          <w:b w:val="0"/>
          <w:bCs w:val="0"/>
          <w:color w:val="1C2B41"/>
        </w:rPr>
        <w:t xml:space="preserve"> </w:t>
      </w:r>
      <w:r w:rsidRPr="001C689D">
        <w:rPr>
          <w:rFonts w:ascii="Arial" w:hAnsi="Arial"/>
          <w:b w:val="0"/>
          <w:bCs w:val="0"/>
          <w:color w:val="1C2B41"/>
        </w:rPr>
        <w:t>"prem" , "</w:t>
      </w:r>
      <w:proofErr w:type="spellStart"/>
      <w:r w:rsidRPr="001C689D">
        <w:rPr>
          <w:rFonts w:ascii="Arial" w:hAnsi="Arial"/>
          <w:b w:val="0"/>
          <w:bCs w:val="0"/>
          <w:color w:val="1C2B41"/>
        </w:rPr>
        <w:t>gunjan</w:t>
      </w:r>
      <w:proofErr w:type="spellEnd"/>
      <w:r w:rsidRPr="001C689D">
        <w:rPr>
          <w:rFonts w:ascii="Arial" w:hAnsi="Arial"/>
          <w:b w:val="0"/>
          <w:bCs w:val="0"/>
          <w:color w:val="1C2B41"/>
        </w:rPr>
        <w:t>" , "prem", "</w:t>
      </w:r>
      <w:proofErr w:type="spellStart"/>
      <w:r w:rsidRPr="001C689D">
        <w:rPr>
          <w:rFonts w:ascii="Arial" w:hAnsi="Arial"/>
          <w:b w:val="0"/>
          <w:bCs w:val="0"/>
          <w:color w:val="1C2B41"/>
        </w:rPr>
        <w:t>sampark</w:t>
      </w:r>
      <w:proofErr w:type="spellEnd"/>
      <w:r w:rsidRPr="001C689D">
        <w:rPr>
          <w:rFonts w:ascii="Arial" w:hAnsi="Arial"/>
          <w:b w:val="0"/>
          <w:bCs w:val="0"/>
          <w:color w:val="1C2B41"/>
        </w:rPr>
        <w:t>", "</w:t>
      </w:r>
      <w:proofErr w:type="spellStart"/>
      <w:r w:rsidRPr="001C689D">
        <w:rPr>
          <w:rFonts w:ascii="Arial" w:hAnsi="Arial"/>
          <w:b w:val="0"/>
          <w:bCs w:val="0"/>
          <w:color w:val="1C2B41"/>
        </w:rPr>
        <w:t>rahul</w:t>
      </w:r>
      <w:proofErr w:type="spellEnd"/>
      <w:r w:rsidRPr="001C689D">
        <w:rPr>
          <w:rFonts w:ascii="Arial" w:hAnsi="Arial"/>
          <w:b w:val="0"/>
          <w:bCs w:val="0"/>
          <w:color w:val="1C2B41"/>
        </w:rPr>
        <w:t>"</w:t>
      </w:r>
      <w:r>
        <w:rPr>
          <w:rFonts w:ascii="Arial" w:hAnsi="Arial"/>
          <w:b w:val="0"/>
          <w:bCs w:val="0"/>
          <w:color w:val="1C2B41"/>
        </w:rPr>
        <w:t xml:space="preserve"> </w:t>
      </w:r>
      <w:r w:rsidRPr="001C689D">
        <w:rPr>
          <w:rFonts w:ascii="Arial" w:hAnsi="Arial"/>
          <w:b w:val="0"/>
          <w:bCs w:val="0"/>
          <w:color w:val="1C2B41"/>
        </w:rPr>
        <w:t>]</w:t>
      </w:r>
    </w:p>
    <w:p w14:paraId="20C1FA1A" w14:textId="683648C5" w:rsidR="00A35C41" w:rsidRPr="00487940" w:rsidRDefault="001C689D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  <w:sz w:val="28"/>
          <w:szCs w:val="28"/>
        </w:rPr>
      </w:pPr>
      <w:r w:rsidRPr="00487940">
        <w:rPr>
          <w:rFonts w:ascii="Arial" w:hAnsi="Arial"/>
          <w:color w:val="1C2B41"/>
          <w:sz w:val="28"/>
          <w:szCs w:val="28"/>
        </w:rPr>
        <w:t>Q</w:t>
      </w:r>
      <w:r w:rsidR="00487940" w:rsidRPr="00487940">
        <w:rPr>
          <w:rFonts w:ascii="Arial" w:hAnsi="Arial"/>
          <w:color w:val="1C2B41"/>
          <w:sz w:val="28"/>
          <w:szCs w:val="28"/>
        </w:rPr>
        <w:t>6</w:t>
      </w:r>
      <w:r w:rsidRPr="00487940">
        <w:rPr>
          <w:rFonts w:ascii="Arial" w:hAnsi="Arial"/>
          <w:color w:val="1C2B41"/>
          <w:sz w:val="28"/>
          <w:szCs w:val="28"/>
        </w:rPr>
        <w:t>.</w:t>
      </w:r>
      <w:r w:rsidR="00487940" w:rsidRPr="00487940">
        <w:rPr>
          <w:rFonts w:ascii="Arial" w:hAnsi="Arial"/>
          <w:color w:val="1C2B41"/>
          <w:sz w:val="28"/>
          <w:szCs w:val="28"/>
        </w:rPr>
        <w:t xml:space="preserve"> Count letters in a </w:t>
      </w:r>
      <w:proofErr w:type="gramStart"/>
      <w:r w:rsidR="00487940" w:rsidRPr="00487940">
        <w:rPr>
          <w:rFonts w:ascii="Arial" w:hAnsi="Arial"/>
          <w:color w:val="1C2B41"/>
          <w:sz w:val="28"/>
          <w:szCs w:val="28"/>
        </w:rPr>
        <w:t xml:space="preserve">string </w:t>
      </w:r>
      <w:r w:rsidRPr="00487940">
        <w:rPr>
          <w:rFonts w:ascii="Arial" w:hAnsi="Arial"/>
          <w:color w:val="1C2B41"/>
          <w:sz w:val="28"/>
          <w:szCs w:val="28"/>
        </w:rPr>
        <w:t xml:space="preserve"> using</w:t>
      </w:r>
      <w:proofErr w:type="gramEnd"/>
      <w:r w:rsidRPr="00487940">
        <w:rPr>
          <w:rFonts w:ascii="Arial" w:hAnsi="Arial"/>
          <w:color w:val="1C2B41"/>
          <w:sz w:val="28"/>
          <w:szCs w:val="28"/>
        </w:rPr>
        <w:t xml:space="preserve"> dictionary comprehension and lambda expression</w:t>
      </w:r>
    </w:p>
    <w:p w14:paraId="42053631" w14:textId="327001AC" w:rsidR="001C689D" w:rsidRDefault="00487940" w:rsidP="001C689D">
      <w:pPr>
        <w:pStyle w:val="Heading4"/>
        <w:shd w:val="clear" w:color="auto" w:fill="FEFEFE"/>
        <w:spacing w:before="450" w:after="375"/>
        <w:rPr>
          <w:rFonts w:ascii="Arial" w:hAnsi="Arial"/>
          <w:b w:val="0"/>
          <w:bCs w:val="0"/>
          <w:color w:val="1C2B41"/>
        </w:rPr>
      </w:pPr>
      <w:r>
        <w:rPr>
          <w:rFonts w:ascii="Arial" w:hAnsi="Arial"/>
          <w:b w:val="0"/>
          <w:bCs w:val="0"/>
          <w:color w:val="1C2B41"/>
        </w:rPr>
        <w:t xml:space="preserve">                </w:t>
      </w:r>
      <w:r w:rsidR="001C689D" w:rsidRPr="001C689D">
        <w:rPr>
          <w:rFonts w:ascii="Arial" w:hAnsi="Arial"/>
          <w:b w:val="0"/>
          <w:bCs w:val="0"/>
          <w:color w:val="1C2B41"/>
        </w:rPr>
        <w:t xml:space="preserve">Name = “prem </w:t>
      </w:r>
      <w:r w:rsidR="001C689D">
        <w:rPr>
          <w:rFonts w:ascii="Arial" w:hAnsi="Arial"/>
          <w:b w:val="0"/>
          <w:bCs w:val="0"/>
          <w:color w:val="1C2B41"/>
        </w:rPr>
        <w:t>B</w:t>
      </w:r>
      <w:r w:rsidR="001C689D" w:rsidRPr="001C689D">
        <w:rPr>
          <w:rFonts w:ascii="Arial" w:hAnsi="Arial"/>
          <w:b w:val="0"/>
          <w:bCs w:val="0"/>
          <w:color w:val="1C2B41"/>
        </w:rPr>
        <w:t>harti”</w:t>
      </w:r>
    </w:p>
    <w:p w14:paraId="00D7C377" w14:textId="16C85EAD" w:rsidR="001C689D" w:rsidRDefault="00487940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</w:rPr>
      </w:pPr>
      <w:r>
        <w:rPr>
          <w:rFonts w:ascii="Arial" w:hAnsi="Arial"/>
          <w:color w:val="1C2B41"/>
        </w:rPr>
        <w:t>Q7. Print all the even numbers from the below list using filter function and lambda expression.</w:t>
      </w:r>
    </w:p>
    <w:p w14:paraId="1FE4D829" w14:textId="2184D017" w:rsidR="00487940" w:rsidRDefault="00487940" w:rsidP="001C689D">
      <w:pPr>
        <w:pStyle w:val="Heading4"/>
        <w:shd w:val="clear" w:color="auto" w:fill="FEFEFE"/>
        <w:spacing w:before="450" w:after="375"/>
        <w:rPr>
          <w:rFonts w:ascii="Arial" w:hAnsi="Arial"/>
          <w:b w:val="0"/>
          <w:bCs w:val="0"/>
          <w:color w:val="1C2B41"/>
        </w:rPr>
      </w:pPr>
      <w:r w:rsidRPr="00487940">
        <w:rPr>
          <w:rFonts w:ascii="Arial" w:hAnsi="Arial"/>
          <w:b w:val="0"/>
          <w:bCs w:val="0"/>
          <w:color w:val="1C2B41"/>
        </w:rPr>
        <w:t xml:space="preserve">            [3 ,4 ,5 ,7 ,8 ,98 ,56 ,4 ,</w:t>
      </w:r>
      <w:proofErr w:type="gramStart"/>
      <w:r w:rsidRPr="00487940">
        <w:rPr>
          <w:rFonts w:ascii="Arial" w:hAnsi="Arial"/>
          <w:b w:val="0"/>
          <w:bCs w:val="0"/>
          <w:color w:val="1C2B41"/>
        </w:rPr>
        <w:t>55 ]</w:t>
      </w:r>
      <w:proofErr w:type="gramEnd"/>
    </w:p>
    <w:p w14:paraId="7F2FCB1B" w14:textId="0FA04454" w:rsidR="00487940" w:rsidRDefault="00487940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</w:rPr>
      </w:pPr>
      <w:r w:rsidRPr="00487940">
        <w:rPr>
          <w:rFonts w:ascii="Arial" w:hAnsi="Arial"/>
          <w:color w:val="1C2B41"/>
        </w:rPr>
        <w:t>Q8. Create a class Phone and a method discount and give a 15 percent discount on MRP price</w:t>
      </w:r>
      <w:r>
        <w:rPr>
          <w:rFonts w:ascii="Arial" w:hAnsi="Arial"/>
          <w:color w:val="1C2B41"/>
        </w:rPr>
        <w:t xml:space="preserve"> and display discount price as well as the price of the phone after discount</w:t>
      </w:r>
      <w:r w:rsidRPr="00487940">
        <w:rPr>
          <w:rFonts w:ascii="Arial" w:hAnsi="Arial"/>
          <w:color w:val="1C2B41"/>
        </w:rPr>
        <w:t xml:space="preserve">. </w:t>
      </w:r>
    </w:p>
    <w:p w14:paraId="405D65F8" w14:textId="1C3EB472" w:rsidR="00487940" w:rsidRDefault="00487940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</w:rPr>
      </w:pPr>
      <w:r>
        <w:rPr>
          <w:rFonts w:ascii="Arial" w:hAnsi="Arial"/>
          <w:color w:val="1C2B41"/>
        </w:rPr>
        <w:lastRenderedPageBreak/>
        <w:t xml:space="preserve">Q9. Read any text file with python </w:t>
      </w:r>
    </w:p>
    <w:p w14:paraId="091A6457" w14:textId="357CB9DA" w:rsidR="006D3D80" w:rsidRPr="006D3D80" w:rsidRDefault="006D3D80" w:rsidP="006D3D80">
      <w:pPr>
        <w:shd w:val="clear" w:color="auto" w:fill="FFFFFF"/>
        <w:spacing w:line="300" w:lineRule="atLeast"/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</w:pPr>
      <w:r w:rsidRPr="006D3D80">
        <w:rPr>
          <w:rFonts w:ascii="Arial" w:hAnsi="Arial"/>
          <w:b/>
          <w:bCs/>
          <w:color w:val="1C2B41"/>
          <w:sz w:val="28"/>
          <w:szCs w:val="28"/>
        </w:rPr>
        <w:t xml:space="preserve">Q10. </w:t>
      </w:r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Create a Temp</w:t>
      </w:r>
      <w:r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e</w:t>
      </w:r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 xml:space="preserve">rature class. Make two </w:t>
      </w:r>
      <w:proofErr w:type="gramStart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methods :</w:t>
      </w:r>
      <w:proofErr w:type="gramEnd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br/>
        <w:t xml:space="preserve">1. </w:t>
      </w:r>
      <w:proofErr w:type="spellStart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Convert</w:t>
      </w:r>
      <w:r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_</w:t>
      </w:r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Fahrenheit</w:t>
      </w:r>
      <w:proofErr w:type="spellEnd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 xml:space="preserve"> - It will take </w:t>
      </w:r>
      <w:proofErr w:type="spellStart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celsius</w:t>
      </w:r>
      <w:proofErr w:type="spellEnd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 xml:space="preserve"> and will print it into Fahrenheit.</w:t>
      </w:r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br/>
        <w:t xml:space="preserve">2. </w:t>
      </w:r>
      <w:proofErr w:type="spellStart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Convert</w:t>
      </w:r>
      <w:r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_c</w:t>
      </w:r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>elsius</w:t>
      </w:r>
      <w:proofErr w:type="spellEnd"/>
      <w:r w:rsidRPr="006D3D80">
        <w:rPr>
          <w:rFonts w:ascii="var(--main-font50)" w:eastAsia="Times New Roman" w:hAnsi="var(--main-font50)" w:cs="Helvetica"/>
          <w:b/>
          <w:bCs/>
          <w:color w:val="333333"/>
          <w:sz w:val="28"/>
          <w:szCs w:val="28"/>
          <w:lang w:eastAsia="en-IN"/>
        </w:rPr>
        <w:t xml:space="preserve"> - It will take Fahrenheit and will convert it into Celsius.</w:t>
      </w:r>
    </w:p>
    <w:p w14:paraId="2C9D392E" w14:textId="548816B3" w:rsidR="006D3D80" w:rsidRPr="00487940" w:rsidRDefault="006D3D80" w:rsidP="001C689D">
      <w:pPr>
        <w:pStyle w:val="Heading4"/>
        <w:shd w:val="clear" w:color="auto" w:fill="FEFEFE"/>
        <w:spacing w:before="450" w:after="375"/>
        <w:rPr>
          <w:rFonts w:ascii="Arial" w:hAnsi="Arial"/>
          <w:color w:val="1C2B41"/>
        </w:rPr>
      </w:pPr>
    </w:p>
    <w:sectPr w:rsidR="006D3D80" w:rsidRPr="00487940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712DBF" w14:textId="77777777" w:rsidR="00C30A30" w:rsidRDefault="00C30A30" w:rsidP="0045510F">
      <w:pPr>
        <w:spacing w:after="0" w:line="240" w:lineRule="auto"/>
      </w:pPr>
      <w:r>
        <w:separator/>
      </w:r>
    </w:p>
  </w:endnote>
  <w:endnote w:type="continuationSeparator" w:id="0">
    <w:p w14:paraId="48E17BE0" w14:textId="77777777" w:rsidR="00C30A30" w:rsidRDefault="00C30A30" w:rsidP="004551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ar(--main-font50)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FEE15" w14:textId="77777777" w:rsidR="00C30A30" w:rsidRDefault="00C30A30" w:rsidP="0045510F">
      <w:pPr>
        <w:spacing w:after="0" w:line="240" w:lineRule="auto"/>
      </w:pPr>
      <w:r>
        <w:separator/>
      </w:r>
    </w:p>
  </w:footnote>
  <w:footnote w:type="continuationSeparator" w:id="0">
    <w:p w14:paraId="55C29CF4" w14:textId="77777777" w:rsidR="00C30A30" w:rsidRDefault="00C30A30" w:rsidP="004551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A69FCD" w14:textId="7B6CED7F" w:rsidR="006D3D80" w:rsidRPr="0045510F" w:rsidRDefault="006D3D80">
    <w:pPr>
      <w:pStyle w:val="Header"/>
      <w:rPr>
        <w:b/>
        <w:bCs/>
        <w:sz w:val="32"/>
        <w:szCs w:val="32"/>
        <w:lang w:val="en-US"/>
      </w:rPr>
    </w:pPr>
    <w:r>
      <w:rPr>
        <w:lang w:val="en-US"/>
      </w:rPr>
      <w:t xml:space="preserve">                                                         </w:t>
    </w:r>
    <w:r w:rsidRPr="0045510F">
      <w:rPr>
        <w:b/>
        <w:bCs/>
        <w:sz w:val="32"/>
        <w:szCs w:val="32"/>
        <w:lang w:val="en-US"/>
      </w:rPr>
      <w:t>Second As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7U0NzEzsTA2NTBT0lEKTi0uzszPAykwrgUAW2SIHiwAAAA="/>
  </w:docVars>
  <w:rsids>
    <w:rsidRoot w:val="00A35C41"/>
    <w:rsid w:val="001049EE"/>
    <w:rsid w:val="001C689D"/>
    <w:rsid w:val="0045510F"/>
    <w:rsid w:val="00487940"/>
    <w:rsid w:val="005C7F19"/>
    <w:rsid w:val="00623639"/>
    <w:rsid w:val="006D3D80"/>
    <w:rsid w:val="008B3EF8"/>
    <w:rsid w:val="009E471B"/>
    <w:rsid w:val="00A35C41"/>
    <w:rsid w:val="00B33396"/>
    <w:rsid w:val="00C30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F1CB"/>
  <w15:chartTrackingRefBased/>
  <w15:docId w15:val="{55B24BF2-3BAC-4312-B605-77F5F7969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551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1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10F"/>
  </w:style>
  <w:style w:type="paragraph" w:styleId="Footer">
    <w:name w:val="footer"/>
    <w:basedOn w:val="Normal"/>
    <w:link w:val="FooterChar"/>
    <w:uiPriority w:val="99"/>
    <w:unhideWhenUsed/>
    <w:rsid w:val="004551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10F"/>
  </w:style>
  <w:style w:type="character" w:customStyle="1" w:styleId="Heading4Char">
    <w:name w:val="Heading 4 Char"/>
    <w:basedOn w:val="DefaultParagraphFont"/>
    <w:link w:val="Heading4"/>
    <w:uiPriority w:val="9"/>
    <w:rsid w:val="0045510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51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510F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836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485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5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324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6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 kumar bharti</dc:creator>
  <cp:keywords/>
  <dc:description/>
  <cp:lastModifiedBy>prem kumar bharti</cp:lastModifiedBy>
  <cp:revision>10</cp:revision>
  <dcterms:created xsi:type="dcterms:W3CDTF">2021-02-22T11:12:00Z</dcterms:created>
  <dcterms:modified xsi:type="dcterms:W3CDTF">2021-03-01T06:52:00Z</dcterms:modified>
</cp:coreProperties>
</file>